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767968" w14:textId="3E9467D6" w:rsidR="00FA00A5" w:rsidRPr="00150DD9" w:rsidRDefault="005561D3" w:rsidP="00150DD9">
      <w:pPr>
        <w:pStyle w:val="ListParagraph"/>
        <w:jc w:val="center"/>
        <w:rPr>
          <w:rFonts w:eastAsiaTheme="majorEastAsia" w:cstheme="majorBidi"/>
          <w:b/>
          <w:color w:val="642D08"/>
          <w:sz w:val="52"/>
          <w:szCs w:val="32"/>
        </w:rPr>
      </w:pPr>
      <w:r w:rsidRPr="00150DD9">
        <w:rPr>
          <w:rFonts w:eastAsiaTheme="majorEastAsia" w:cstheme="majorBidi"/>
          <w:b/>
          <w:color w:val="642D08"/>
          <w:sz w:val="52"/>
          <w:szCs w:val="32"/>
        </w:rPr>
        <w:t xml:space="preserve">Algorithms </w:t>
      </w:r>
      <w:r w:rsidR="0089529D">
        <w:rPr>
          <w:rFonts w:eastAsiaTheme="majorEastAsia" w:cstheme="majorBidi"/>
          <w:b/>
          <w:color w:val="642D08"/>
          <w:sz w:val="52"/>
          <w:szCs w:val="32"/>
        </w:rPr>
        <w:t xml:space="preserve">Fundamentals </w:t>
      </w:r>
      <w:r w:rsidRPr="00150DD9">
        <w:rPr>
          <w:rFonts w:eastAsiaTheme="majorEastAsia" w:cstheme="majorBidi"/>
          <w:b/>
          <w:color w:val="642D08"/>
          <w:sz w:val="52"/>
          <w:szCs w:val="32"/>
        </w:rPr>
        <w:t xml:space="preserve">with </w:t>
      </w:r>
      <w:r w:rsidR="00ED3DE0">
        <w:rPr>
          <w:rFonts w:eastAsiaTheme="majorEastAsia" w:cstheme="majorBidi"/>
          <w:b/>
          <w:color w:val="642D08"/>
          <w:sz w:val="52"/>
          <w:szCs w:val="32"/>
        </w:rPr>
        <w:t>C#</w:t>
      </w:r>
      <w:r w:rsidR="00835AD6" w:rsidRPr="00150DD9">
        <w:rPr>
          <w:rFonts w:eastAsiaTheme="majorEastAsia" w:cstheme="majorBidi"/>
          <w:b/>
          <w:color w:val="642D08"/>
          <w:sz w:val="52"/>
          <w:szCs w:val="32"/>
        </w:rPr>
        <w:t>:</w:t>
      </w:r>
      <w:r w:rsidRPr="00150DD9">
        <w:rPr>
          <w:rFonts w:eastAsiaTheme="majorEastAsia" w:cstheme="majorBidi"/>
          <w:b/>
          <w:color w:val="642D08"/>
          <w:sz w:val="52"/>
          <w:szCs w:val="32"/>
        </w:rPr>
        <w:t xml:space="preserve"> </w:t>
      </w:r>
      <w:r w:rsidR="00FA00A5" w:rsidRPr="00150DD9">
        <w:rPr>
          <w:rFonts w:eastAsiaTheme="majorEastAsia" w:cstheme="majorBidi"/>
          <w:b/>
          <w:color w:val="642D08"/>
          <w:sz w:val="52"/>
          <w:szCs w:val="32"/>
        </w:rPr>
        <w:t>Exam</w:t>
      </w:r>
    </w:p>
    <w:p w14:paraId="27C0AC02" w14:textId="704F6F5E" w:rsidR="00D45D64" w:rsidRDefault="00D45D64" w:rsidP="00D45D64">
      <w:pPr>
        <w:spacing w:line="360" w:lineRule="auto"/>
      </w:pPr>
      <w:r w:rsidRPr="002D25BB">
        <w:t xml:space="preserve">This document defines the </w:t>
      </w:r>
      <w:r w:rsidR="00FA00A5">
        <w:rPr>
          <w:bCs/>
        </w:rPr>
        <w:t xml:space="preserve">exam </w:t>
      </w:r>
      <w:r w:rsidRPr="002D25BB">
        <w:t xml:space="preserve">for </w:t>
      </w:r>
      <w:hyperlink r:id="rId8" w:history="1">
        <w:r w:rsidRPr="00ED3DE0">
          <w:rPr>
            <w:rStyle w:val="Hyperlink"/>
          </w:rPr>
          <w:t>"Algorithms – Fundamentals (</w:t>
        </w:r>
        <w:r w:rsidR="00ED3DE0" w:rsidRPr="00ED3DE0">
          <w:rPr>
            <w:rStyle w:val="Hyperlink"/>
          </w:rPr>
          <w:t>C#</w:t>
        </w:r>
        <w:r w:rsidRPr="00ED3DE0">
          <w:rPr>
            <w:rStyle w:val="Hyperlink"/>
          </w:rPr>
          <w:t>)" course @ Software University</w:t>
        </w:r>
      </w:hyperlink>
      <w:r w:rsidRPr="00ED3DE0">
        <w:t xml:space="preserve">.                  </w:t>
      </w:r>
      <w:r>
        <w:t xml:space="preserve"> </w:t>
      </w:r>
      <w:r w:rsidRPr="002D25BB">
        <w:t xml:space="preserve">Please submit your solutions </w:t>
      </w:r>
      <w:r w:rsidRPr="002D25BB">
        <w:rPr>
          <w:noProof/>
        </w:rPr>
        <w:t>(</w:t>
      </w:r>
      <w:r w:rsidRPr="002D25BB">
        <w:t>source code</w:t>
      </w:r>
      <w:r w:rsidRPr="002D25BB">
        <w:rPr>
          <w:noProof/>
        </w:rPr>
        <w:t xml:space="preserve">) </w:t>
      </w:r>
      <w:r w:rsidRPr="002D25BB">
        <w:t xml:space="preserve">of all below described problems in </w:t>
      </w:r>
      <w:hyperlink r:id="rId9" w:history="1">
        <w:r w:rsidRPr="00ED3DE0">
          <w:rPr>
            <w:rStyle w:val="Hyperlink"/>
          </w:rPr>
          <w:t>Judge</w:t>
        </w:r>
      </w:hyperlink>
      <w:r w:rsidRPr="002D25BB">
        <w:t>.</w:t>
      </w:r>
    </w:p>
    <w:p w14:paraId="3D3B7876" w14:textId="0A982C13" w:rsidR="005561D3" w:rsidRPr="005561D3" w:rsidRDefault="00D25CA9" w:rsidP="0089529D">
      <w:pPr>
        <w:pStyle w:val="ListParagraph"/>
        <w:numPr>
          <w:ilvl w:val="0"/>
          <w:numId w:val="30"/>
        </w:numPr>
        <w:ind w:left="360"/>
        <w:rPr>
          <w:rFonts w:eastAsiaTheme="majorEastAsia" w:cstheme="majorBidi"/>
          <w:b/>
          <w:color w:val="642D08"/>
          <w:sz w:val="40"/>
          <w:szCs w:val="32"/>
        </w:rPr>
      </w:pPr>
      <w:r>
        <w:rPr>
          <w:rFonts w:eastAsiaTheme="majorEastAsia" w:cstheme="majorBidi"/>
          <w:b/>
          <w:color w:val="642D08"/>
          <w:sz w:val="40"/>
          <w:szCs w:val="32"/>
        </w:rPr>
        <w:t>Numbers</w:t>
      </w:r>
    </w:p>
    <w:p w14:paraId="36A85C51" w14:textId="7631385E" w:rsidR="00FA00A5" w:rsidRPr="00521CFE" w:rsidRDefault="00797AC4" w:rsidP="00521CFE">
      <w:pPr>
        <w:rPr>
          <w:b/>
          <w:sz w:val="24"/>
          <w:szCs w:val="24"/>
        </w:rPr>
      </w:pPr>
      <w:r>
        <w:t xml:space="preserve">By given number </w:t>
      </w:r>
      <w:r w:rsidRPr="00797AC4">
        <w:rPr>
          <w:b/>
          <w:bCs/>
        </w:rPr>
        <w:t>N</w:t>
      </w:r>
      <w:r>
        <w:t xml:space="preserve"> print all the possible ways to get that number by summing other numbers</w:t>
      </w:r>
      <w:r w:rsidR="00883F2F">
        <w:t xml:space="preserve"> which may repeat</w:t>
      </w:r>
      <w:r>
        <w:t xml:space="preserve">, see the example below. </w:t>
      </w:r>
    </w:p>
    <w:p w14:paraId="73EA5F72" w14:textId="77777777" w:rsidR="00FA00A5" w:rsidRPr="00B258C9" w:rsidRDefault="00FA00A5" w:rsidP="0089529D">
      <w:pPr>
        <w:pStyle w:val="Heading2"/>
        <w:numPr>
          <w:ilvl w:val="0"/>
          <w:numId w:val="0"/>
        </w:numPr>
        <w:ind w:left="360"/>
      </w:pPr>
      <w:r w:rsidRPr="00B258C9">
        <w:t>Input</w:t>
      </w:r>
    </w:p>
    <w:p w14:paraId="74D92994" w14:textId="5D97EACA" w:rsidR="00107BD3" w:rsidRDefault="00FA00A5" w:rsidP="00797AC4">
      <w:pPr>
        <w:pStyle w:val="ListParagraph"/>
        <w:numPr>
          <w:ilvl w:val="0"/>
          <w:numId w:val="26"/>
        </w:numPr>
      </w:pPr>
      <w:r>
        <w:t>The input will come from the console</w:t>
      </w:r>
      <w:r w:rsidR="00797AC4">
        <w:t xml:space="preserve"> as a single integer </w:t>
      </w:r>
      <w:r w:rsidR="00797AC4" w:rsidRPr="00797AC4">
        <w:rPr>
          <w:b/>
          <w:bCs/>
        </w:rPr>
        <w:t>N</w:t>
      </w:r>
    </w:p>
    <w:p w14:paraId="584C37A9" w14:textId="77777777" w:rsidR="00FA00A5" w:rsidRDefault="00FA00A5" w:rsidP="0089529D">
      <w:pPr>
        <w:pStyle w:val="Heading2"/>
        <w:numPr>
          <w:ilvl w:val="0"/>
          <w:numId w:val="0"/>
        </w:numPr>
        <w:ind w:left="360"/>
        <w:rPr>
          <w:b w:val="0"/>
        </w:rPr>
      </w:pPr>
      <w:r w:rsidRPr="00B258C9">
        <w:t>Output</w:t>
      </w:r>
    </w:p>
    <w:p w14:paraId="7F003F3C" w14:textId="4089ECB2" w:rsidR="00FA00A5" w:rsidRPr="00344CF4" w:rsidRDefault="00FA00A5" w:rsidP="00797AC4">
      <w:pPr>
        <w:pStyle w:val="ListParagraph"/>
        <w:numPr>
          <w:ilvl w:val="0"/>
          <w:numId w:val="26"/>
        </w:numPr>
        <w:rPr>
          <w:b/>
        </w:rPr>
      </w:pPr>
      <w:r>
        <w:t xml:space="preserve">The output is </w:t>
      </w:r>
      <w:r w:rsidR="00797AC4">
        <w:t xml:space="preserve">the ways you can get that number </w:t>
      </w:r>
      <w:r w:rsidR="00797AC4" w:rsidRPr="00883F2F">
        <w:rPr>
          <w:b/>
          <w:bCs/>
        </w:rPr>
        <w:t>N</w:t>
      </w:r>
      <w:r w:rsidR="00883F2F">
        <w:rPr>
          <w:b/>
          <w:bCs/>
          <w:lang w:val="bg-BG"/>
        </w:rPr>
        <w:t xml:space="preserve"> </w:t>
      </w:r>
      <w:r w:rsidR="00883F2F" w:rsidRPr="00883F2F">
        <w:t>by</w:t>
      </w:r>
      <w:r w:rsidR="00883F2F">
        <w:t xml:space="preserve"> summing other numbers</w:t>
      </w:r>
      <w:r w:rsidR="00107BD3">
        <w:t>.</w:t>
      </w:r>
      <w:r w:rsidR="00883F2F">
        <w:t xml:space="preserve"> See the example</w:t>
      </w:r>
      <w:r w:rsidR="0089529D">
        <w:t>s</w:t>
      </w:r>
      <w:r w:rsidR="00883F2F">
        <w:t xml:space="preserve"> below</w:t>
      </w:r>
      <w:r w:rsidR="0089529D">
        <w:t>.</w:t>
      </w:r>
    </w:p>
    <w:p w14:paraId="4786DB3B" w14:textId="77777777" w:rsidR="00FA00A5" w:rsidRPr="008252D1" w:rsidRDefault="00FA00A5" w:rsidP="0089529D">
      <w:pPr>
        <w:pStyle w:val="Heading2"/>
        <w:numPr>
          <w:ilvl w:val="0"/>
          <w:numId w:val="0"/>
        </w:numPr>
        <w:ind w:left="360"/>
      </w:pPr>
      <w:r w:rsidRPr="008252D1">
        <w:t>Constrain</w:t>
      </w:r>
      <w:r>
        <w:t>t</w:t>
      </w:r>
      <w:r w:rsidRPr="008252D1">
        <w:t>s</w:t>
      </w:r>
    </w:p>
    <w:p w14:paraId="7920DA95" w14:textId="7A466EAB" w:rsidR="00596485" w:rsidRPr="00D0639B" w:rsidRDefault="00107BD3" w:rsidP="00883F2F">
      <w:pPr>
        <w:pStyle w:val="ListParagraph"/>
        <w:numPr>
          <w:ilvl w:val="0"/>
          <w:numId w:val="26"/>
        </w:numPr>
        <w:rPr>
          <w:bCs/>
        </w:rPr>
      </w:pPr>
      <w:r w:rsidRPr="00D0639B">
        <w:rPr>
          <w:bCs/>
        </w:rPr>
        <w:t xml:space="preserve">The input numbers will be valid </w:t>
      </w:r>
      <w:r w:rsidR="00883F2F">
        <w:rPr>
          <w:bCs/>
        </w:rPr>
        <w:t>integer in the range [0…100]</w:t>
      </w:r>
    </w:p>
    <w:p w14:paraId="6D3054C4" w14:textId="77777777" w:rsidR="00FA00A5" w:rsidRPr="00B13E18" w:rsidRDefault="00FA00A5" w:rsidP="0089529D">
      <w:pPr>
        <w:pStyle w:val="Heading2"/>
        <w:numPr>
          <w:ilvl w:val="0"/>
          <w:numId w:val="0"/>
        </w:numPr>
        <w:ind w:left="360"/>
      </w:pPr>
      <w:r w:rsidRPr="00F822FC">
        <w:t>Examples</w:t>
      </w:r>
    </w:p>
    <w:tbl>
      <w:tblPr>
        <w:tblStyle w:val="TableGrid"/>
        <w:tblW w:w="10070" w:type="dxa"/>
        <w:tblInd w:w="44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06"/>
        <w:gridCol w:w="5964"/>
      </w:tblGrid>
      <w:tr w:rsidR="00FA00A5" w:rsidRPr="00603773" w14:paraId="2F5DBB3E" w14:textId="77777777" w:rsidTr="0089529D">
        <w:trPr>
          <w:trHeight w:val="221"/>
        </w:trPr>
        <w:tc>
          <w:tcPr>
            <w:tcW w:w="4106" w:type="dxa"/>
            <w:shd w:val="clear" w:color="auto" w:fill="D9D9D9" w:themeFill="background1" w:themeFillShade="D9"/>
          </w:tcPr>
          <w:p w14:paraId="7230D8B0" w14:textId="77777777" w:rsidR="00FA00A5" w:rsidRPr="00603773" w:rsidRDefault="00FA00A5" w:rsidP="0042610B">
            <w:pPr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5964" w:type="dxa"/>
            <w:shd w:val="clear" w:color="auto" w:fill="D9D9D9" w:themeFill="background1" w:themeFillShade="D9"/>
          </w:tcPr>
          <w:p w14:paraId="56F5D0F2" w14:textId="77777777" w:rsidR="00FA00A5" w:rsidRPr="00603773" w:rsidRDefault="00FA00A5" w:rsidP="0042610B">
            <w:pPr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</w:tr>
      <w:tr w:rsidR="00FA00A5" w:rsidRPr="00FB2A88" w14:paraId="04C497D8" w14:textId="77777777" w:rsidTr="0089529D">
        <w:tc>
          <w:tcPr>
            <w:tcW w:w="4106" w:type="dxa"/>
          </w:tcPr>
          <w:p w14:paraId="39E4FF82" w14:textId="0C63D191" w:rsidR="00596485" w:rsidRDefault="00883F2F" w:rsidP="0042610B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3</w:t>
            </w:r>
          </w:p>
        </w:tc>
        <w:tc>
          <w:tcPr>
            <w:tcW w:w="5964" w:type="dxa"/>
          </w:tcPr>
          <w:p w14:paraId="69106FD9" w14:textId="77777777" w:rsidR="00883F2F" w:rsidRPr="00883F2F" w:rsidRDefault="00883F2F" w:rsidP="00883F2F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883F2F">
              <w:rPr>
                <w:rFonts w:ascii="Consolas" w:hAnsi="Consolas"/>
                <w:bCs/>
                <w:noProof/>
                <w:lang w:val="en-GB"/>
              </w:rPr>
              <w:t>3</w:t>
            </w:r>
          </w:p>
          <w:p w14:paraId="369FBC9D" w14:textId="77777777" w:rsidR="00883F2F" w:rsidRPr="00883F2F" w:rsidRDefault="00883F2F" w:rsidP="00883F2F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883F2F">
              <w:rPr>
                <w:rFonts w:ascii="Consolas" w:hAnsi="Consolas"/>
                <w:bCs/>
                <w:noProof/>
                <w:lang w:val="en-GB"/>
              </w:rPr>
              <w:t>2 + 1</w:t>
            </w:r>
          </w:p>
          <w:p w14:paraId="566F3EAF" w14:textId="29139247" w:rsidR="00FA00A5" w:rsidRDefault="00883F2F" w:rsidP="00883F2F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883F2F">
              <w:rPr>
                <w:rFonts w:ascii="Consolas" w:hAnsi="Consolas"/>
                <w:bCs/>
                <w:noProof/>
                <w:lang w:val="en-GB"/>
              </w:rPr>
              <w:t>1 + 1 + 1</w:t>
            </w:r>
          </w:p>
        </w:tc>
      </w:tr>
      <w:tr w:rsidR="00FA00A5" w:rsidRPr="00FB2A88" w14:paraId="78105B13" w14:textId="77777777" w:rsidTr="0089529D">
        <w:tc>
          <w:tcPr>
            <w:tcW w:w="4106" w:type="dxa"/>
          </w:tcPr>
          <w:p w14:paraId="0501EBE6" w14:textId="6EEDA951" w:rsidR="00FA00A5" w:rsidRPr="00FA6027" w:rsidRDefault="00883F2F" w:rsidP="00BA185E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>
              <w:rPr>
                <w:rFonts w:ascii="Consolas" w:hAnsi="Consolas"/>
                <w:bCs/>
                <w:noProof/>
                <w:lang w:val="en-GB"/>
              </w:rPr>
              <w:t>5</w:t>
            </w:r>
          </w:p>
        </w:tc>
        <w:tc>
          <w:tcPr>
            <w:tcW w:w="5964" w:type="dxa"/>
          </w:tcPr>
          <w:p w14:paraId="76CBBE9A" w14:textId="77777777" w:rsidR="00883F2F" w:rsidRPr="00883F2F" w:rsidRDefault="00883F2F" w:rsidP="00883F2F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883F2F">
              <w:rPr>
                <w:rFonts w:ascii="Consolas" w:hAnsi="Consolas"/>
                <w:bCs/>
                <w:noProof/>
                <w:lang w:val="en-GB"/>
              </w:rPr>
              <w:t>5</w:t>
            </w:r>
          </w:p>
          <w:p w14:paraId="015C1907" w14:textId="77777777" w:rsidR="00883F2F" w:rsidRPr="00883F2F" w:rsidRDefault="00883F2F" w:rsidP="00883F2F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883F2F">
              <w:rPr>
                <w:rFonts w:ascii="Consolas" w:hAnsi="Consolas"/>
                <w:bCs/>
                <w:noProof/>
                <w:lang w:val="en-GB"/>
              </w:rPr>
              <w:t>4 + 1</w:t>
            </w:r>
          </w:p>
          <w:p w14:paraId="4538D76B" w14:textId="77777777" w:rsidR="00883F2F" w:rsidRPr="00883F2F" w:rsidRDefault="00883F2F" w:rsidP="00883F2F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883F2F">
              <w:rPr>
                <w:rFonts w:ascii="Consolas" w:hAnsi="Consolas"/>
                <w:bCs/>
                <w:noProof/>
                <w:lang w:val="en-GB"/>
              </w:rPr>
              <w:t>3 + 2</w:t>
            </w:r>
          </w:p>
          <w:p w14:paraId="30ACEE5A" w14:textId="77777777" w:rsidR="00883F2F" w:rsidRPr="00883F2F" w:rsidRDefault="00883F2F" w:rsidP="00883F2F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883F2F">
              <w:rPr>
                <w:rFonts w:ascii="Consolas" w:hAnsi="Consolas"/>
                <w:bCs/>
                <w:noProof/>
                <w:lang w:val="en-GB"/>
              </w:rPr>
              <w:t>3 + 1 + 1</w:t>
            </w:r>
          </w:p>
          <w:p w14:paraId="7540C6C3" w14:textId="77777777" w:rsidR="00883F2F" w:rsidRPr="00883F2F" w:rsidRDefault="00883F2F" w:rsidP="00883F2F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883F2F">
              <w:rPr>
                <w:rFonts w:ascii="Consolas" w:hAnsi="Consolas"/>
                <w:bCs/>
                <w:noProof/>
                <w:lang w:val="en-GB"/>
              </w:rPr>
              <w:t>2 + 2 + 1</w:t>
            </w:r>
          </w:p>
          <w:p w14:paraId="51161F66" w14:textId="77777777" w:rsidR="00883F2F" w:rsidRPr="00883F2F" w:rsidRDefault="00883F2F" w:rsidP="00883F2F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883F2F">
              <w:rPr>
                <w:rFonts w:ascii="Consolas" w:hAnsi="Consolas"/>
                <w:bCs/>
                <w:noProof/>
                <w:lang w:val="en-GB"/>
              </w:rPr>
              <w:t>2 + 1 + 1 + 1</w:t>
            </w:r>
          </w:p>
          <w:p w14:paraId="64324866" w14:textId="58BF6FEF" w:rsidR="00FA00A5" w:rsidRPr="00FA6027" w:rsidRDefault="00883F2F" w:rsidP="00883F2F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883F2F">
              <w:rPr>
                <w:rFonts w:ascii="Consolas" w:hAnsi="Consolas"/>
                <w:bCs/>
                <w:noProof/>
                <w:lang w:val="en-GB"/>
              </w:rPr>
              <w:t>1 + 1 + 1 + 1 + 1</w:t>
            </w:r>
          </w:p>
        </w:tc>
      </w:tr>
    </w:tbl>
    <w:p w14:paraId="2682E8EE" w14:textId="77777777" w:rsidR="00FA00A5" w:rsidRDefault="00FA00A5" w:rsidP="00FA00A5">
      <w:pPr>
        <w:rPr>
          <w:lang w:val="bg-BG"/>
        </w:rPr>
      </w:pPr>
    </w:p>
    <w:p w14:paraId="072EC436" w14:textId="13F71921" w:rsidR="00FA00A5" w:rsidRPr="00B166D3" w:rsidRDefault="004E3DA1" w:rsidP="00FA00A5">
      <w:pPr>
        <w:jc w:val="center"/>
        <w:rPr>
          <w:i/>
          <w:sz w:val="16"/>
          <w:szCs w:val="16"/>
          <w:lang w:val="bg-BG"/>
        </w:rPr>
      </w:pPr>
      <w:r>
        <w:rPr>
          <w:rFonts w:ascii="Merriweather" w:hAnsi="Merriweather"/>
          <w:color w:val="181818"/>
          <w:sz w:val="21"/>
          <w:szCs w:val="21"/>
          <w:shd w:val="clear" w:color="auto" w:fill="FFFFFF"/>
        </w:rPr>
        <w:t>“I'd rather be a rising ape than a falling angel.”</w:t>
      </w:r>
      <w:r>
        <w:rPr>
          <w:rFonts w:ascii="Merriweather" w:hAnsi="Merriweather"/>
          <w:color w:val="181818"/>
          <w:sz w:val="21"/>
          <w:szCs w:val="21"/>
        </w:rPr>
        <w:br/>
      </w:r>
      <w:r>
        <w:rPr>
          <w:rFonts w:ascii="Times New Roman" w:hAnsi="Times New Roman" w:cs="Times New Roman"/>
          <w:color w:val="181818"/>
          <w:sz w:val="21"/>
          <w:szCs w:val="21"/>
          <w:shd w:val="clear" w:color="auto" w:fill="FFFFFF"/>
        </w:rPr>
        <w:t>―</w:t>
      </w:r>
      <w:r>
        <w:rPr>
          <w:rFonts w:ascii="Merriweather" w:hAnsi="Merriweather"/>
          <w:color w:val="181818"/>
          <w:sz w:val="21"/>
          <w:szCs w:val="21"/>
          <w:shd w:val="clear" w:color="auto" w:fill="FFFFFF"/>
        </w:rPr>
        <w:t> </w:t>
      </w:r>
      <w:r>
        <w:rPr>
          <w:rStyle w:val="authorortitle"/>
          <w:rFonts w:ascii="Lato" w:hAnsi="Lato" w:cs="Lato"/>
          <w:b/>
          <w:bCs/>
          <w:color w:val="333333"/>
          <w:sz w:val="21"/>
          <w:szCs w:val="21"/>
          <w:shd w:val="clear" w:color="auto" w:fill="FFFFFF"/>
        </w:rPr>
        <w:t>Terry Pratchett</w:t>
      </w:r>
      <w:r w:rsidR="00FA00A5" w:rsidRPr="00B166D3">
        <w:rPr>
          <w:rFonts w:ascii="Helvetica" w:hAnsi="Helvetica" w:cs="Helvetica"/>
          <w:i/>
          <w:color w:val="333333"/>
          <w:sz w:val="16"/>
          <w:szCs w:val="16"/>
        </w:rPr>
        <w:br/>
      </w:r>
    </w:p>
    <w:p w14:paraId="5714CF7A" w14:textId="77777777" w:rsidR="00FA00A5" w:rsidRDefault="00FA00A5" w:rsidP="00D45D64">
      <w:pPr>
        <w:spacing w:line="360" w:lineRule="auto"/>
      </w:pPr>
    </w:p>
    <w:sectPr w:rsidR="00FA00A5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C77FB6" w14:textId="77777777" w:rsidR="0057172B" w:rsidRDefault="0057172B" w:rsidP="008068A2">
      <w:pPr>
        <w:spacing w:after="0" w:line="240" w:lineRule="auto"/>
      </w:pPr>
      <w:r>
        <w:separator/>
      </w:r>
    </w:p>
  </w:endnote>
  <w:endnote w:type="continuationSeparator" w:id="0">
    <w:p w14:paraId="67D97B52" w14:textId="77777777" w:rsidR="0057172B" w:rsidRDefault="0057172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erriweather">
    <w:altName w:val="Merriweather"/>
    <w:charset w:val="00"/>
    <w:family w:val="auto"/>
    <w:pitch w:val="variable"/>
    <w:sig w:usb0="20000207" w:usb1="00000002" w:usb2="00000000" w:usb3="00000000" w:csb0="00000197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6F1895A3" w:rsidR="004E4C1E" w:rsidRDefault="0057172B" w:rsidP="004E4C1E">
    <w:pPr>
      <w:pStyle w:val="Footer"/>
    </w:pPr>
    <w:r>
      <w:rPr>
        <w:noProof/>
      </w:rPr>
      <w:pict w14:anchorId="4670C3E9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<v:textbox inset=".5mm,0,0,0">
            <w:txbxContent>
              <w:p w14:paraId="57225098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5C708274">
        <v:shape id="Text Box 16" o:spid="_x0000_s2051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<v:textbox inset=".5mm,1.2mm,.5mm,.5mm">
            <w:txbxContent>
              <w:p w14:paraId="3391EAE8" w14:textId="198B052C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53B24">
                    <w:rPr>
                      <w:rStyle w:val="Hyperlink"/>
                      <w:color w:val="0882DE"/>
                      <w:sz w:val="17"/>
                      <w:szCs w:val="17"/>
                    </w:rPr>
                    <w:t>about.</w:t>
                  </w:r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softuni.</w:t>
                  </w:r>
                  <w:r w:rsidR="00553B24">
                    <w:rPr>
                      <w:rStyle w:val="Hyperlink"/>
                      <w:color w:val="0882DE"/>
                      <w:sz w:val="17"/>
                      <w:szCs w:val="17"/>
                    </w:rPr>
                    <w:t>b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7FED8C0A" w14:textId="173199B6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3621E41" wp14:editId="3BF595D6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4E29E7A" wp14:editId="1BD0FFE4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93C9B17" wp14:editId="373E17EF">
                      <wp:extent cx="180000" cy="180000"/>
                      <wp:effectExtent l="0" t="0" r="0" b="0"/>
                      <wp:docPr id="5" name="Picture 5" title="Software University @ Facebook">
                        <a:hlinkClick xmlns:a="http://schemas.openxmlformats.org/drawingml/2006/main" r:id="rId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 title="Software University @ Facebook">
                                <a:hlinkClick r:id="rId6"/>
                              </pic:cNvPr>
                              <pic:cNvPicPr/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5BE9FD2" wp14:editId="14C27CD2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1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5168924" wp14:editId="70A0374F">
                      <wp:extent cx="180000" cy="180000"/>
                      <wp:effectExtent l="0" t="0" r="0" b="0"/>
                      <wp:docPr id="7" name="Picture 7" title="Software University @ Twitter">
                        <a:hlinkClick xmlns:a="http://schemas.openxmlformats.org/drawingml/2006/main" r:id="rId1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 title="Software University @ Twitter">
                                <a:hlinkClick r:id="rId11"/>
                              </pic:cNvPr>
                              <pic:cNvPicPr/>
                            </pic:nvPicPr>
                            <pic:blipFill>
                              <a:blip r:embed="rId12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C97DE02" wp14:editId="61D842AB">
                      <wp:extent cx="180000" cy="180000"/>
                      <wp:effectExtent l="0" t="0" r="0" b="0"/>
                      <wp:docPr id="17" name="Picture 17" title="Software University @ YouTube">
                        <a:hlinkClick xmlns:a="http://schemas.openxmlformats.org/drawingml/2006/main" r:id="rId1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 title="Software University @ YouTube">
                                <a:hlinkClick r:id="rId13"/>
                              </pic:cNvPr>
                              <pic:cNvPicPr/>
                            </pic:nvPicPr>
                            <pic:blipFill>
                              <a:blip r:embed="rId14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03BD2B7" wp14:editId="40827562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5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6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20F6097" wp14:editId="67DE1394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2F95DD8" wp14:editId="5DBDA342">
                      <wp:extent cx="180000" cy="180000"/>
                      <wp:effectExtent l="0" t="0" r="0" b="0"/>
                      <wp:docPr id="23" name="Picture 23" title="Software University: Email Us">
                        <a:hlinkClick xmlns:a="http://schemas.openxmlformats.org/drawingml/2006/main" r:id="rId19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 title="Software University: Email Us">
                                <a:hlinkClick r:id="rId19"/>
                              </pic:cNvPr>
                              <pic:cNvPicPr/>
                            </pic:nvPicPr>
                            <pic:blipFill>
                              <a:blip r:embed="rId20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pict w14:anchorId="71CC5D21">
        <v:line id="Straight Connector 19" o:spid="_x0000_s2050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<v:stroke endcap="round"/>
        </v:line>
      </w:pict>
    </w:r>
    <w:r>
      <w:rPr>
        <w:noProof/>
      </w:rPr>
      <w:pict w14:anchorId="15A75BBC">
        <v:shape id="Text Box 4" o:spid="_x0000_s2049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<v:textbox inset="0,0,0,0">
            <w:txbxContent>
              <w:p w14:paraId="5A7AC5E3" w14:textId="0282E703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583930">
                  <w:rPr>
                    <w:noProof/>
                    <w:sz w:val="18"/>
                    <w:szCs w:val="18"/>
                  </w:rPr>
                  <w:t>2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NUMPAGES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583930">
                  <w:rPr>
                    <w:noProof/>
                    <w:sz w:val="18"/>
                    <w:szCs w:val="18"/>
                  </w:rPr>
                  <w:t>2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9730F5" w14:textId="77777777" w:rsidR="0057172B" w:rsidRDefault="0057172B" w:rsidP="008068A2">
      <w:pPr>
        <w:spacing w:after="0" w:line="240" w:lineRule="auto"/>
      </w:pPr>
      <w:r>
        <w:separator/>
      </w:r>
    </w:p>
  </w:footnote>
  <w:footnote w:type="continuationSeparator" w:id="0">
    <w:p w14:paraId="5B60AD71" w14:textId="77777777" w:rsidR="0057172B" w:rsidRDefault="0057172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C81742"/>
    <w:multiLevelType w:val="hybridMultilevel"/>
    <w:tmpl w:val="F38E22E2"/>
    <w:lvl w:ilvl="0" w:tplc="1C5E8EF6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800D46"/>
    <w:multiLevelType w:val="hybridMultilevel"/>
    <w:tmpl w:val="3D08B9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79DEC788"/>
    <w:lvl w:ilvl="0" w:tplc="5DE80108">
      <w:start w:val="1"/>
      <w:numFmt w:val="decimal"/>
      <w:pStyle w:val="Heading2"/>
      <w:lvlText w:val="%1."/>
      <w:lvlJc w:val="left"/>
      <w:pPr>
        <w:ind w:left="360" w:hanging="360"/>
      </w:pPr>
      <w:rPr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4EC4CCD"/>
    <w:multiLevelType w:val="hybridMultilevel"/>
    <w:tmpl w:val="6D8ADA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057680"/>
    <w:multiLevelType w:val="hybridMultilevel"/>
    <w:tmpl w:val="BDAE50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916FFC"/>
    <w:multiLevelType w:val="hybridMultilevel"/>
    <w:tmpl w:val="91AE32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020EA7"/>
    <w:multiLevelType w:val="hybridMultilevel"/>
    <w:tmpl w:val="41B2DE1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B21A09"/>
    <w:multiLevelType w:val="hybridMultilevel"/>
    <w:tmpl w:val="8586FBD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960" w:hanging="360"/>
      </w:pPr>
    </w:lvl>
    <w:lvl w:ilvl="2" w:tplc="0409001B" w:tentative="1">
      <w:start w:val="1"/>
      <w:numFmt w:val="lowerRoman"/>
      <w:lvlText w:val="%3."/>
      <w:lvlJc w:val="right"/>
      <w:pPr>
        <w:ind w:left="5680" w:hanging="180"/>
      </w:pPr>
    </w:lvl>
    <w:lvl w:ilvl="3" w:tplc="0409000F" w:tentative="1">
      <w:start w:val="1"/>
      <w:numFmt w:val="decimal"/>
      <w:lvlText w:val="%4."/>
      <w:lvlJc w:val="left"/>
      <w:pPr>
        <w:ind w:left="6400" w:hanging="360"/>
      </w:pPr>
    </w:lvl>
    <w:lvl w:ilvl="4" w:tplc="04090019" w:tentative="1">
      <w:start w:val="1"/>
      <w:numFmt w:val="lowerLetter"/>
      <w:lvlText w:val="%5."/>
      <w:lvlJc w:val="left"/>
      <w:pPr>
        <w:ind w:left="7120" w:hanging="360"/>
      </w:pPr>
    </w:lvl>
    <w:lvl w:ilvl="5" w:tplc="0409001B" w:tentative="1">
      <w:start w:val="1"/>
      <w:numFmt w:val="lowerRoman"/>
      <w:lvlText w:val="%6."/>
      <w:lvlJc w:val="right"/>
      <w:pPr>
        <w:ind w:left="7840" w:hanging="180"/>
      </w:pPr>
    </w:lvl>
    <w:lvl w:ilvl="6" w:tplc="0409000F" w:tentative="1">
      <w:start w:val="1"/>
      <w:numFmt w:val="decimal"/>
      <w:lvlText w:val="%7."/>
      <w:lvlJc w:val="left"/>
      <w:pPr>
        <w:ind w:left="8560" w:hanging="360"/>
      </w:pPr>
    </w:lvl>
    <w:lvl w:ilvl="7" w:tplc="04090019" w:tentative="1">
      <w:start w:val="1"/>
      <w:numFmt w:val="lowerLetter"/>
      <w:lvlText w:val="%8."/>
      <w:lvlJc w:val="left"/>
      <w:pPr>
        <w:ind w:left="9280" w:hanging="360"/>
      </w:pPr>
    </w:lvl>
    <w:lvl w:ilvl="8" w:tplc="0409001B" w:tentative="1">
      <w:start w:val="1"/>
      <w:numFmt w:val="lowerRoman"/>
      <w:lvlText w:val="%9."/>
      <w:lvlJc w:val="right"/>
      <w:pPr>
        <w:ind w:left="10000" w:hanging="180"/>
      </w:pPr>
    </w:lvl>
  </w:abstractNum>
  <w:abstractNum w:abstractNumId="10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ED30C98"/>
    <w:multiLevelType w:val="hybridMultilevel"/>
    <w:tmpl w:val="5BA8B7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CC3D26"/>
    <w:multiLevelType w:val="hybridMultilevel"/>
    <w:tmpl w:val="160AD17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96E7710"/>
    <w:multiLevelType w:val="hybridMultilevel"/>
    <w:tmpl w:val="97562C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082667"/>
    <w:multiLevelType w:val="hybridMultilevel"/>
    <w:tmpl w:val="F7DC64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B1111F"/>
    <w:multiLevelType w:val="hybridMultilevel"/>
    <w:tmpl w:val="369C65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D17923"/>
    <w:multiLevelType w:val="hybridMultilevel"/>
    <w:tmpl w:val="EA0A296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AAD07D5"/>
    <w:multiLevelType w:val="hybridMultilevel"/>
    <w:tmpl w:val="3C808F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F3F6FFD"/>
    <w:multiLevelType w:val="hybridMultilevel"/>
    <w:tmpl w:val="39667C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0644C8A"/>
    <w:multiLevelType w:val="hybridMultilevel"/>
    <w:tmpl w:val="1916CC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0AE6083"/>
    <w:multiLevelType w:val="hybridMultilevel"/>
    <w:tmpl w:val="74FC56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A14D0A"/>
    <w:multiLevelType w:val="hybridMultilevel"/>
    <w:tmpl w:val="A18C07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D6A658F"/>
    <w:multiLevelType w:val="hybridMultilevel"/>
    <w:tmpl w:val="23C813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7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2214C8"/>
    <w:multiLevelType w:val="hybridMultilevel"/>
    <w:tmpl w:val="E7B25366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4" w15:restartNumberingAfterBreak="0">
    <w:nsid w:val="652A48A1"/>
    <w:multiLevelType w:val="hybridMultilevel"/>
    <w:tmpl w:val="248206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8C17D49"/>
    <w:multiLevelType w:val="hybridMultilevel"/>
    <w:tmpl w:val="795C44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BDF275D"/>
    <w:multiLevelType w:val="hybridMultilevel"/>
    <w:tmpl w:val="CEC4BD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3">
      <w:start w:val="1"/>
      <w:numFmt w:val="upperRoman"/>
      <w:lvlText w:val="%3."/>
      <w:lvlJc w:val="righ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75677E0"/>
    <w:multiLevelType w:val="hybridMultilevel"/>
    <w:tmpl w:val="8AF69C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CC14633"/>
    <w:multiLevelType w:val="hybridMultilevel"/>
    <w:tmpl w:val="9AC03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FF11A9A"/>
    <w:multiLevelType w:val="hybridMultilevel"/>
    <w:tmpl w:val="02C6D754"/>
    <w:lvl w:ilvl="0" w:tplc="0C94DFA2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</w:num>
  <w:num w:numId="2">
    <w:abstractNumId w:val="16"/>
  </w:num>
  <w:num w:numId="3">
    <w:abstractNumId w:val="12"/>
  </w:num>
  <w:num w:numId="4">
    <w:abstractNumId w:val="19"/>
  </w:num>
  <w:num w:numId="5">
    <w:abstractNumId w:val="7"/>
  </w:num>
  <w:num w:numId="6">
    <w:abstractNumId w:val="3"/>
  </w:num>
  <w:num w:numId="7">
    <w:abstractNumId w:val="22"/>
  </w:num>
  <w:num w:numId="8">
    <w:abstractNumId w:val="26"/>
  </w:num>
  <w:num w:numId="9">
    <w:abstractNumId w:val="17"/>
  </w:num>
  <w:num w:numId="10">
    <w:abstractNumId w:val="6"/>
  </w:num>
  <w:num w:numId="11">
    <w:abstractNumId w:val="11"/>
  </w:num>
  <w:num w:numId="12">
    <w:abstractNumId w:val="28"/>
  </w:num>
  <w:num w:numId="13">
    <w:abstractNumId w:val="15"/>
  </w:num>
  <w:num w:numId="14">
    <w:abstractNumId w:val="9"/>
  </w:num>
  <w:num w:numId="15">
    <w:abstractNumId w:val="0"/>
  </w:num>
  <w:num w:numId="16">
    <w:abstractNumId w:val="2"/>
  </w:num>
  <w:num w:numId="17">
    <w:abstractNumId w:val="10"/>
  </w:num>
  <w:num w:numId="18">
    <w:abstractNumId w:val="21"/>
  </w:num>
  <w:num w:numId="19">
    <w:abstractNumId w:val="18"/>
  </w:num>
  <w:num w:numId="20">
    <w:abstractNumId w:val="25"/>
  </w:num>
  <w:num w:numId="21">
    <w:abstractNumId w:val="20"/>
  </w:num>
  <w:num w:numId="22">
    <w:abstractNumId w:val="8"/>
  </w:num>
  <w:num w:numId="23">
    <w:abstractNumId w:val="27"/>
  </w:num>
  <w:num w:numId="24">
    <w:abstractNumId w:val="24"/>
  </w:num>
  <w:num w:numId="25">
    <w:abstractNumId w:val="14"/>
  </w:num>
  <w:num w:numId="26">
    <w:abstractNumId w:val="13"/>
  </w:num>
  <w:num w:numId="27">
    <w:abstractNumId w:val="23"/>
  </w:num>
  <w:num w:numId="28">
    <w:abstractNumId w:val="29"/>
  </w:num>
  <w:num w:numId="29">
    <w:abstractNumId w:val="1"/>
  </w:num>
  <w:num w:numId="30">
    <w:abstractNumId w:val="5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yNDexMDEyNTUwNDJV0lEKTi0uzszPAykwrAUAmsfFBCwAAAA="/>
  </w:docVars>
  <w:rsids>
    <w:rsidRoot w:val="008068A2"/>
    <w:rsid w:val="000006BB"/>
    <w:rsid w:val="00002C1C"/>
    <w:rsid w:val="00007044"/>
    <w:rsid w:val="00012A6F"/>
    <w:rsid w:val="0001451E"/>
    <w:rsid w:val="00023DC6"/>
    <w:rsid w:val="00025F04"/>
    <w:rsid w:val="00026B6C"/>
    <w:rsid w:val="00064D15"/>
    <w:rsid w:val="00085204"/>
    <w:rsid w:val="0008559D"/>
    <w:rsid w:val="00086727"/>
    <w:rsid w:val="0008726E"/>
    <w:rsid w:val="0009209B"/>
    <w:rsid w:val="000A6794"/>
    <w:rsid w:val="000B39E6"/>
    <w:rsid w:val="000B56F0"/>
    <w:rsid w:val="000C5361"/>
    <w:rsid w:val="000E3F49"/>
    <w:rsid w:val="00103906"/>
    <w:rsid w:val="00107BD3"/>
    <w:rsid w:val="001265D8"/>
    <w:rsid w:val="001275B9"/>
    <w:rsid w:val="00142C75"/>
    <w:rsid w:val="00144871"/>
    <w:rsid w:val="001449E8"/>
    <w:rsid w:val="00150DD9"/>
    <w:rsid w:val="00153F0E"/>
    <w:rsid w:val="001619DF"/>
    <w:rsid w:val="00164CDC"/>
    <w:rsid w:val="00167CF1"/>
    <w:rsid w:val="00171021"/>
    <w:rsid w:val="00175E1D"/>
    <w:rsid w:val="001837BD"/>
    <w:rsid w:val="00183A2C"/>
    <w:rsid w:val="0019266B"/>
    <w:rsid w:val="001949AE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6D44"/>
    <w:rsid w:val="002819B5"/>
    <w:rsid w:val="002853F4"/>
    <w:rsid w:val="00285941"/>
    <w:rsid w:val="002A2D2D"/>
    <w:rsid w:val="002A7C3A"/>
    <w:rsid w:val="002C539D"/>
    <w:rsid w:val="002C71C6"/>
    <w:rsid w:val="002D07CA"/>
    <w:rsid w:val="002F1F50"/>
    <w:rsid w:val="00305122"/>
    <w:rsid w:val="003230CF"/>
    <w:rsid w:val="0033212E"/>
    <w:rsid w:val="0033490F"/>
    <w:rsid w:val="00353F60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3CEB"/>
    <w:rsid w:val="003E1013"/>
    <w:rsid w:val="003E167F"/>
    <w:rsid w:val="003E2A3C"/>
    <w:rsid w:val="003E2F33"/>
    <w:rsid w:val="003E6BFB"/>
    <w:rsid w:val="003F1864"/>
    <w:rsid w:val="0041081C"/>
    <w:rsid w:val="0042610B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3DA1"/>
    <w:rsid w:val="004E4C1E"/>
    <w:rsid w:val="0050017E"/>
    <w:rsid w:val="00503820"/>
    <w:rsid w:val="005054C7"/>
    <w:rsid w:val="00507F81"/>
    <w:rsid w:val="00512529"/>
    <w:rsid w:val="005172E9"/>
    <w:rsid w:val="00517B12"/>
    <w:rsid w:val="00521CFE"/>
    <w:rsid w:val="00524789"/>
    <w:rsid w:val="00527BE8"/>
    <w:rsid w:val="00541A5D"/>
    <w:rsid w:val="005439C9"/>
    <w:rsid w:val="00553B24"/>
    <w:rsid w:val="00553CCB"/>
    <w:rsid w:val="005561D3"/>
    <w:rsid w:val="00563DC7"/>
    <w:rsid w:val="00564029"/>
    <w:rsid w:val="00564D7B"/>
    <w:rsid w:val="0056527D"/>
    <w:rsid w:val="0056786B"/>
    <w:rsid w:val="0057138C"/>
    <w:rsid w:val="0057172B"/>
    <w:rsid w:val="005803E5"/>
    <w:rsid w:val="00583930"/>
    <w:rsid w:val="00584EDB"/>
    <w:rsid w:val="0058723E"/>
    <w:rsid w:val="00594821"/>
    <w:rsid w:val="00596357"/>
    <w:rsid w:val="00596485"/>
    <w:rsid w:val="00596AA5"/>
    <w:rsid w:val="005B0164"/>
    <w:rsid w:val="005C131C"/>
    <w:rsid w:val="005C6A24"/>
    <w:rsid w:val="005E04CE"/>
    <w:rsid w:val="005E6CC9"/>
    <w:rsid w:val="005E6F7A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01BC"/>
    <w:rsid w:val="006B4C8D"/>
    <w:rsid w:val="006D239A"/>
    <w:rsid w:val="006E1302"/>
    <w:rsid w:val="006E2245"/>
    <w:rsid w:val="006E55B4"/>
    <w:rsid w:val="006E7E50"/>
    <w:rsid w:val="00704432"/>
    <w:rsid w:val="007051DF"/>
    <w:rsid w:val="00724DA4"/>
    <w:rsid w:val="007343E9"/>
    <w:rsid w:val="007345ED"/>
    <w:rsid w:val="00763912"/>
    <w:rsid w:val="00774E44"/>
    <w:rsid w:val="00785258"/>
    <w:rsid w:val="00791F02"/>
    <w:rsid w:val="0079324A"/>
    <w:rsid w:val="00794EEE"/>
    <w:rsid w:val="00797AC4"/>
    <w:rsid w:val="007A635E"/>
    <w:rsid w:val="007B3686"/>
    <w:rsid w:val="007C2C37"/>
    <w:rsid w:val="007C3E81"/>
    <w:rsid w:val="007C42AC"/>
    <w:rsid w:val="007D22FE"/>
    <w:rsid w:val="007D55CB"/>
    <w:rsid w:val="007D742F"/>
    <w:rsid w:val="007E0960"/>
    <w:rsid w:val="007E4E4F"/>
    <w:rsid w:val="007E6E40"/>
    <w:rsid w:val="007F04BF"/>
    <w:rsid w:val="007F177C"/>
    <w:rsid w:val="007F27E9"/>
    <w:rsid w:val="007F5F65"/>
    <w:rsid w:val="00801502"/>
    <w:rsid w:val="00803217"/>
    <w:rsid w:val="008063E1"/>
    <w:rsid w:val="008068A2"/>
    <w:rsid w:val="008105A0"/>
    <w:rsid w:val="00835AD6"/>
    <w:rsid w:val="00836CA4"/>
    <w:rsid w:val="0085008F"/>
    <w:rsid w:val="0085184F"/>
    <w:rsid w:val="00861625"/>
    <w:rsid w:val="008617B5"/>
    <w:rsid w:val="00870828"/>
    <w:rsid w:val="0088080B"/>
    <w:rsid w:val="00883F2F"/>
    <w:rsid w:val="0089529D"/>
    <w:rsid w:val="008B07D7"/>
    <w:rsid w:val="008B557F"/>
    <w:rsid w:val="008B770D"/>
    <w:rsid w:val="008C2344"/>
    <w:rsid w:val="008C2B83"/>
    <w:rsid w:val="008C5930"/>
    <w:rsid w:val="008D6097"/>
    <w:rsid w:val="008E24B0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00ED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2ECF"/>
    <w:rsid w:val="00A02545"/>
    <w:rsid w:val="00A025E6"/>
    <w:rsid w:val="00A05555"/>
    <w:rsid w:val="00A06D89"/>
    <w:rsid w:val="00A15D45"/>
    <w:rsid w:val="00A27CDE"/>
    <w:rsid w:val="00A35790"/>
    <w:rsid w:val="00A35FD7"/>
    <w:rsid w:val="00A45A89"/>
    <w:rsid w:val="00A47F12"/>
    <w:rsid w:val="00A66DE2"/>
    <w:rsid w:val="00A70227"/>
    <w:rsid w:val="00A847D3"/>
    <w:rsid w:val="00A9557D"/>
    <w:rsid w:val="00AA3772"/>
    <w:rsid w:val="00AB106E"/>
    <w:rsid w:val="00AB2224"/>
    <w:rsid w:val="00AB510F"/>
    <w:rsid w:val="00AC36D6"/>
    <w:rsid w:val="00AC60FE"/>
    <w:rsid w:val="00AC77AD"/>
    <w:rsid w:val="00AD3214"/>
    <w:rsid w:val="00AE05D3"/>
    <w:rsid w:val="00AE355A"/>
    <w:rsid w:val="00B148DD"/>
    <w:rsid w:val="00B166D3"/>
    <w:rsid w:val="00B2472A"/>
    <w:rsid w:val="00B33A5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85E"/>
    <w:rsid w:val="00BA1F40"/>
    <w:rsid w:val="00BA4820"/>
    <w:rsid w:val="00BB05FA"/>
    <w:rsid w:val="00BB5B10"/>
    <w:rsid w:val="00BC56D6"/>
    <w:rsid w:val="00BE2238"/>
    <w:rsid w:val="00BE399E"/>
    <w:rsid w:val="00BF1775"/>
    <w:rsid w:val="00BF201D"/>
    <w:rsid w:val="00BF564A"/>
    <w:rsid w:val="00C0490B"/>
    <w:rsid w:val="00C07904"/>
    <w:rsid w:val="00C121AF"/>
    <w:rsid w:val="00C14C80"/>
    <w:rsid w:val="00C27853"/>
    <w:rsid w:val="00C355A5"/>
    <w:rsid w:val="00C43B64"/>
    <w:rsid w:val="00C46ADD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2BA7"/>
    <w:rsid w:val="00D0639B"/>
    <w:rsid w:val="00D11F0D"/>
    <w:rsid w:val="00D22895"/>
    <w:rsid w:val="00D25CA9"/>
    <w:rsid w:val="00D3404A"/>
    <w:rsid w:val="00D4354E"/>
    <w:rsid w:val="00D43F69"/>
    <w:rsid w:val="00D45D64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6386"/>
    <w:rsid w:val="00DF00FA"/>
    <w:rsid w:val="00DF4FA2"/>
    <w:rsid w:val="00DF57D8"/>
    <w:rsid w:val="00DF6F6D"/>
    <w:rsid w:val="00E032C5"/>
    <w:rsid w:val="00E161F2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309A"/>
    <w:rsid w:val="00E86D42"/>
    <w:rsid w:val="00E870B8"/>
    <w:rsid w:val="00EA1019"/>
    <w:rsid w:val="00EA3B29"/>
    <w:rsid w:val="00EB7421"/>
    <w:rsid w:val="00EC36F5"/>
    <w:rsid w:val="00EC5A4D"/>
    <w:rsid w:val="00ED0DEA"/>
    <w:rsid w:val="00ED3DE0"/>
    <w:rsid w:val="00ED73C4"/>
    <w:rsid w:val="00EE2C60"/>
    <w:rsid w:val="00F20B48"/>
    <w:rsid w:val="00F258BA"/>
    <w:rsid w:val="00F27E9C"/>
    <w:rsid w:val="00F41F41"/>
    <w:rsid w:val="00F46918"/>
    <w:rsid w:val="00F46DDE"/>
    <w:rsid w:val="00F655ED"/>
    <w:rsid w:val="00F7033C"/>
    <w:rsid w:val="00F73653"/>
    <w:rsid w:val="00F96D0D"/>
    <w:rsid w:val="00F976AD"/>
    <w:rsid w:val="00FA00A5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  <w14:docId w14:val="4E705573"/>
  <w15:docId w15:val="{FB116805-2DDF-48E6-AC3D-F5E17A043D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styleId="GridTable6Colorful">
    <w:name w:val="Grid Table 6 Colorful"/>
    <w:basedOn w:val="TableNormal"/>
    <w:uiPriority w:val="51"/>
    <w:rsid w:val="00A35FD7"/>
    <w:pPr>
      <w:spacing w:after="0" w:line="240" w:lineRule="auto"/>
    </w:pPr>
    <w:rPr>
      <w:color w:val="000000" w:themeColor="text1"/>
      <w:lang w:val="bg-BG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2A7C3A"/>
    <w:rPr>
      <w:color w:val="605E5C"/>
      <w:shd w:val="clear" w:color="auto" w:fill="E1DFDD"/>
    </w:rPr>
  </w:style>
  <w:style w:type="character" w:customStyle="1" w:styleId="authorortitle">
    <w:name w:val="authorortitle"/>
    <w:basedOn w:val="DefaultParagraphFont"/>
    <w:rsid w:val="00B166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823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504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09/algorithms-fundamentals-with-c-sharp-june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594/Algorithms-Fundamentals-with-CSharp-Exam-31-July-2022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B3B2E59-BB9A-4ABB-907B-383B3B1846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1</Words>
  <Characters>866</Characters>
  <Application>Microsoft Office Word</Application>
  <DocSecurity>0</DocSecurity>
  <Lines>7</Lines>
  <Paragraphs>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1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/>
  <cp:lastModifiedBy>Topuzakova, Desislava</cp:lastModifiedBy>
  <cp:revision>3</cp:revision>
  <cp:lastPrinted>2015-10-26T22:35:00Z</cp:lastPrinted>
  <dcterms:created xsi:type="dcterms:W3CDTF">2022-07-26T08:24:00Z</dcterms:created>
  <dcterms:modified xsi:type="dcterms:W3CDTF">2022-07-26T08:25:00Z</dcterms:modified>
  <cp:category>computer programming;programming;software development;software engineering</cp:category>
</cp:coreProperties>
</file>